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 This is a rmakrdown file.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5-26T03:50:23Z</dcterms:created>
  <dcterms:modified xsi:type="dcterms:W3CDTF">2020-05-26T03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/>
  </property>
</Properties>
</file>